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7A972440" w:rsidR="00126054" w:rsidRPr="00B71C71" w:rsidRDefault="00126054" w:rsidP="00D05464">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67411A56" w14:textId="74C7AC7D"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005A0D59">
        <w:rPr>
          <w:rFonts w:ascii="Gotham Light" w:hAnsi="Gotham Light" w:cs="Arial"/>
          <w:noProof/>
          <w:color w:val="FA4E23"/>
          <w:sz w:val="18"/>
          <w:szCs w:val="18"/>
        </w:rPr>
        <w:t>2023</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538F67B2" w14:textId="26B7E622" w:rsidR="00966D9F" w:rsidRPr="00D05464" w:rsidRDefault="00000000" w:rsidP="00966D9F">
      <w:pPr>
        <w:tabs>
          <w:tab w:val="left" w:pos="-426"/>
        </w:tabs>
        <w:spacing w:line="360" w:lineRule="auto"/>
        <w:ind w:left="-426"/>
        <w:jc w:val="both"/>
        <w:rPr>
          <w:rFonts w:ascii="Gotham Light" w:hAnsi="Gotham Light" w:cs="Arial"/>
          <w:noProof/>
          <w:color w:val="FA4E23"/>
          <w:sz w:val="18"/>
          <w:szCs w:val="18"/>
          <w:lang w:val="en-GB"/>
        </w:rPr>
      </w:pPr>
      <w:sdt>
        <w:sdtPr>
          <w:rPr>
            <w:rFonts w:ascii="Gotham Light" w:eastAsia="Gotham Light" w:hAnsi="Gotham Light" w:cs="Gotham Light"/>
            <w:sz w:val="18"/>
            <w:szCs w:val="18"/>
            <w:lang w:val="en-GB"/>
          </w:rPr>
          <w:id w:val="1731734883"/>
          <w14:checkbox>
            <w14:checked w14:val="0"/>
            <w14:checkedState w14:val="2612" w14:font="MS Gothic"/>
            <w14:uncheckedState w14:val="2610" w14:font="MS Gothic"/>
          </w14:checkbox>
        </w:sdtPr>
        <w:sdtContent>
          <w:r w:rsidR="00510CB4" w:rsidRPr="00D05464">
            <w:rPr>
              <w:rFonts w:ascii="MS Gothic" w:eastAsia="MS Gothic" w:hAnsi="MS Gothic" w:cs="Gotham Light" w:hint="eastAsia"/>
              <w:sz w:val="18"/>
              <w:szCs w:val="18"/>
              <w:lang w:val="en-GB"/>
            </w:rPr>
            <w:t>☐</w:t>
          </w:r>
        </w:sdtContent>
      </w:sdt>
      <w:r w:rsidR="00966D9F" w:rsidRPr="00D05464">
        <w:rPr>
          <w:rFonts w:ascii="Gotham Light" w:hAnsi="Gotham Light" w:cs="Arial"/>
          <w:noProof/>
          <w:color w:val="FA4E23"/>
          <w:sz w:val="18"/>
          <w:szCs w:val="18"/>
          <w:lang w:val="en-GB"/>
        </w:rPr>
        <w:t xml:space="preserve"> X</w:t>
      </w:r>
      <w:r w:rsidR="00D05464" w:rsidRPr="00D05464">
        <w:rPr>
          <w:rFonts w:ascii="Gotham Light" w:hAnsi="Gotham Light" w:cs="Arial"/>
          <w:noProof/>
          <w:color w:val="FA4E23"/>
          <w:sz w:val="18"/>
          <w:szCs w:val="18"/>
          <w:lang w:val="en-GB"/>
        </w:rPr>
        <w:t>X</w:t>
      </w:r>
      <w:r w:rsidR="00966D9F" w:rsidRPr="00D05464">
        <w:rPr>
          <w:rFonts w:ascii="Gotham Light" w:hAnsi="Gotham Light" w:cs="Arial"/>
          <w:noProof/>
          <w:color w:val="FA4E23"/>
          <w:sz w:val="18"/>
          <w:szCs w:val="18"/>
          <w:lang w:val="en-GB"/>
        </w:rPr>
        <w:t xml:space="preserve"> Edizione part-time</w:t>
      </w:r>
      <w:r w:rsidR="00D05464" w:rsidRPr="00D05464">
        <w:rPr>
          <w:rFonts w:ascii="Gotham Light" w:hAnsi="Gotham Light" w:cs="Arial"/>
          <w:noProof/>
          <w:color w:val="FA4E23"/>
          <w:sz w:val="18"/>
          <w:szCs w:val="18"/>
          <w:lang w:val="en-GB"/>
        </w:rPr>
        <w:t xml:space="preserve"> on campus</w:t>
      </w:r>
    </w:p>
    <w:p w14:paraId="5B1EAFE7" w14:textId="7F833283" w:rsidR="00D05464" w:rsidRPr="00966D9F" w:rsidRDefault="00000000" w:rsidP="00D05464">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D05464">
            <w:rPr>
              <w:rFonts w:ascii="MS Gothic" w:eastAsia="MS Gothic" w:hAnsi="MS Gothic" w:cs="Gotham Light" w:hint="eastAsia"/>
              <w:sz w:val="18"/>
              <w:szCs w:val="18"/>
            </w:rPr>
            <w:t>☐</w:t>
          </w:r>
        </w:sdtContent>
      </w:sdt>
      <w:r w:rsidR="00D05464">
        <w:rPr>
          <w:rFonts w:ascii="Gotham Light" w:eastAsia="Gotham Light" w:hAnsi="Gotham Light" w:cs="Gotham Light"/>
          <w:sz w:val="18"/>
          <w:szCs w:val="18"/>
        </w:rPr>
        <w:t xml:space="preserve"> </w:t>
      </w:r>
      <w:r w:rsidR="00D05464">
        <w:rPr>
          <w:rFonts w:ascii="Gotham Light" w:eastAsia="Gotham Light" w:hAnsi="Gotham Light" w:cs="Gotham Light"/>
          <w:color w:val="FA4E23"/>
          <w:sz w:val="18"/>
          <w:szCs w:val="18"/>
        </w:rPr>
        <w:t>XIV</w:t>
      </w:r>
      <w:r w:rsidR="00D05464" w:rsidRPr="00966D9F">
        <w:rPr>
          <w:rFonts w:ascii="Gotham Light" w:eastAsia="Gotham Light" w:hAnsi="Gotham Light" w:cs="Gotham Light"/>
          <w:color w:val="FA4E23"/>
          <w:sz w:val="18"/>
          <w:szCs w:val="18"/>
        </w:rPr>
        <w:t xml:space="preserve"> </w:t>
      </w:r>
      <w:r w:rsidR="00D05464" w:rsidRPr="00966D9F">
        <w:rPr>
          <w:rFonts w:ascii="Gotham Light" w:hAnsi="Gotham Light" w:cs="Arial"/>
          <w:noProof/>
          <w:color w:val="FA4E23"/>
          <w:sz w:val="18"/>
          <w:szCs w:val="18"/>
        </w:rPr>
        <w:t>Edizione serale</w:t>
      </w:r>
      <w:r w:rsidR="00D05464">
        <w:rPr>
          <w:rFonts w:ascii="Gotham Light" w:hAnsi="Gotham Light" w:cs="Arial"/>
          <w:noProof/>
          <w:color w:val="FA4E23"/>
          <w:sz w:val="18"/>
          <w:szCs w:val="18"/>
        </w:rPr>
        <w:t xml:space="preserve"> online</w:t>
      </w:r>
    </w:p>
    <w:p w14:paraId="4F89235E" w14:textId="77777777" w:rsidR="00D05464" w:rsidRPr="00966D9F" w:rsidRDefault="00D05464" w:rsidP="00966D9F">
      <w:pPr>
        <w:tabs>
          <w:tab w:val="left" w:pos="-426"/>
        </w:tabs>
        <w:spacing w:line="360" w:lineRule="auto"/>
        <w:ind w:left="-426"/>
        <w:jc w:val="both"/>
        <w:rPr>
          <w:rFonts w:ascii="Gotham Light" w:hAnsi="Gotham Light" w:cs="Arial"/>
          <w:color w:val="FA4E23"/>
          <w:sz w:val="18"/>
          <w:szCs w:val="18"/>
        </w:rPr>
      </w:pPr>
    </w:p>
    <w:p w14:paraId="2DD6E770" w14:textId="1356AD1B" w:rsidR="00126054" w:rsidRPr="00D05464" w:rsidRDefault="00126054" w:rsidP="00D05464">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18861F3E"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C4FD1">
        <w:rPr>
          <w:rFonts w:ascii="Gotham Light" w:hAnsi="Gotham Light" w:cs="Arial"/>
          <w:sz w:val="18"/>
          <w:szCs w:val="18"/>
        </w:rPr>
        <w:t xml:space="preserve"> </w:t>
      </w:r>
      <w:r w:rsidRPr="00B71C71">
        <w:rPr>
          <w:rFonts w:ascii="Gotham Light" w:hAnsi="Gotham Light" w:cs="Arial"/>
          <w:sz w:val="18"/>
          <w:szCs w:val="18"/>
        </w:rPr>
        <w:t>aziendale</w:t>
      </w:r>
      <w:r w:rsidR="00DC4FD1"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4C79291" w14:textId="5571FE8E"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1</w:t>
      </w:r>
      <w:r w:rsidRPr="00B71C71">
        <w:rPr>
          <w:rFonts w:ascii="Gotham Light" w:hAnsi="Gotham Light" w:cs="Arial"/>
          <w:sz w:val="18"/>
          <w:szCs w:val="18"/>
        </w:rPr>
        <w:t xml:space="preserve">  </w:t>
      </w:r>
      <w:sdt>
        <w:sdtPr>
          <w:rPr>
            <w:rFonts w:ascii="Gotham Light" w:hAnsi="Gotham Light" w:cs="Arial"/>
            <w:sz w:val="18"/>
            <w:szCs w:val="18"/>
          </w:rPr>
          <w:id w:val="759720421"/>
          <w:placeholder>
            <w:docPart w:val="3F38D6B07A504AE8A6E73C1D72B64AE3"/>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7F72B58" w14:textId="43D0C1E9"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2</w:t>
      </w:r>
      <w:r w:rsidRPr="00B71C71">
        <w:rPr>
          <w:rFonts w:ascii="Gotham Light" w:hAnsi="Gotham Light" w:cs="Arial"/>
          <w:sz w:val="18"/>
          <w:szCs w:val="18"/>
        </w:rPr>
        <w:t xml:space="preserve">  </w:t>
      </w:r>
      <w:sdt>
        <w:sdtPr>
          <w:rPr>
            <w:rFonts w:ascii="Gotham Light" w:hAnsi="Gotham Light" w:cs="Arial"/>
            <w:sz w:val="18"/>
            <w:szCs w:val="18"/>
          </w:rPr>
          <w:id w:val="578719604"/>
          <w:placeholder>
            <w:docPart w:val="CAA782E078934BCAA1B52316AD8FB2AF"/>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F902938"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w:t>
      </w:r>
      <w:r w:rsidR="009D1A88">
        <w:rPr>
          <w:rFonts w:ascii="Gotham Light" w:hAnsi="Gotham Light" w:cs="Arial"/>
          <w:noProof/>
          <w:sz w:val="18"/>
          <w:szCs w:val="18"/>
        </w:rPr>
        <w:t>.6</w:t>
      </w:r>
      <w:r w:rsidR="00FA4898">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53703BD" w14:textId="77777777" w:rsidR="00D05464" w:rsidRPr="00B71C71" w:rsidRDefault="00D05464" w:rsidP="00D05464">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3268B5F1" w14:textId="7DFFF0CA" w:rsidR="00126054" w:rsidRPr="00D05464" w:rsidRDefault="00126054" w:rsidP="00D05464">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r w:rsidR="00D05464">
        <w:rPr>
          <w:rFonts w:ascii="Gotham Light" w:hAnsi="Gotham Light" w:cs="Arial"/>
          <w:color w:val="A6A6A6" w:themeColor="background1" w:themeShade="A6"/>
          <w:sz w:val="18"/>
          <w:szCs w:val="18"/>
        </w:rPr>
        <w:t xml:space="preserve">                       </w:t>
      </w:r>
      <w:r w:rsidRPr="00966D9F">
        <w:rPr>
          <w:rFonts w:ascii="Gotham Light" w:hAnsi="Gotham Light" w:cs="Arial"/>
          <w:b/>
          <w:color w:val="F9671B"/>
          <w:sz w:val="16"/>
          <w:szCs w:val="18"/>
        </w:rPr>
        <w:t>*campo obbligatorio</w:t>
      </w: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4EACA550"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3</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p w14:paraId="530DDF3E" w14:textId="414C3484" w:rsidR="0002792E" w:rsidRDefault="0002792E" w:rsidP="00966D9F">
      <w:pPr>
        <w:rPr>
          <w:rFonts w:ascii="Gotham Light" w:hAnsi="Gotham Light"/>
        </w:rPr>
      </w:pPr>
    </w:p>
    <w:p w14:paraId="23877F0D" w14:textId="77777777" w:rsidR="0002792E" w:rsidRDefault="0002792E">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021DA0F" w14:textId="77777777" w:rsidR="0002792E" w:rsidRPr="00AC5C92" w:rsidRDefault="0002792E" w:rsidP="0002792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DB73E1A" w14:textId="77777777" w:rsidR="0002792E" w:rsidRPr="00AC5C92" w:rsidRDefault="0002792E" w:rsidP="0002792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9D63E52" w14:textId="77777777" w:rsidR="0002792E" w:rsidRDefault="0002792E" w:rsidP="0002792E">
          <w:pPr>
            <w:tabs>
              <w:tab w:val="left" w:pos="-426"/>
            </w:tabs>
            <w:ind w:left="284" w:right="276"/>
            <w:jc w:val="both"/>
            <w:rPr>
              <w:rFonts w:ascii="Gotham Bold" w:hAnsi="Gotham Bold"/>
              <w:bCs/>
              <w:color w:val="404040" w:themeColor="text1" w:themeTint="BF"/>
              <w:sz w:val="17"/>
              <w:szCs w:val="17"/>
            </w:rPr>
          </w:pPr>
        </w:p>
        <w:p w14:paraId="7B217F37"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F1A605C"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41EF7B2B"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B5500F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2713674A"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E6E4E03" w14:textId="77777777" w:rsidR="0002792E" w:rsidRDefault="0002792E" w:rsidP="0002792E">
          <w:pPr>
            <w:pStyle w:val="corpolettera"/>
            <w:ind w:left="284" w:right="276"/>
            <w:rPr>
              <w:rFonts w:ascii="Gotham Light" w:hAnsi="Gotham Light"/>
              <w:color w:val="262626" w:themeColor="text1" w:themeTint="D9"/>
              <w:sz w:val="17"/>
              <w:szCs w:val="17"/>
            </w:rPr>
          </w:pPr>
        </w:p>
        <w:p w14:paraId="58B3918B"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BE37422"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5FEB391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5DFAAB48" w14:textId="77777777" w:rsidR="0002792E" w:rsidRPr="00B52D26"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489C743" w14:textId="77777777" w:rsidR="0002792E" w:rsidRPr="00B52D26" w:rsidRDefault="0002792E" w:rsidP="0002792E">
          <w:pPr>
            <w:pStyle w:val="corpolettera"/>
            <w:ind w:left="426" w:right="276"/>
            <w:rPr>
              <w:rFonts w:ascii="Gotham Light" w:hAnsi="Gotham Light"/>
              <w:color w:val="262626" w:themeColor="text1" w:themeTint="D9"/>
              <w:sz w:val="17"/>
              <w:szCs w:val="17"/>
            </w:rPr>
          </w:pPr>
        </w:p>
        <w:p w14:paraId="64AE5AEF"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FE37DEF"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2562FE0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1B777CE"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567BF4F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C70E352"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41CDA0D9"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8A07994"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0F64E6F4"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2CFCDD5B"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7BC4C72B" w14:textId="77777777" w:rsidR="0002792E" w:rsidRDefault="0002792E" w:rsidP="0002792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719B807" w14:textId="77777777" w:rsidR="0002792E" w:rsidRPr="00F75AD1" w:rsidRDefault="0002792E" w:rsidP="0002792E">
          <w:pPr>
            <w:pStyle w:val="corpolettera"/>
            <w:ind w:left="704" w:right="276"/>
            <w:rPr>
              <w:rFonts w:ascii="Gotham Medium" w:hAnsi="Gotham Medium"/>
              <w:color w:val="404040" w:themeColor="text1" w:themeTint="BF"/>
              <w:sz w:val="17"/>
              <w:szCs w:val="17"/>
            </w:rPr>
          </w:pPr>
        </w:p>
        <w:p w14:paraId="40B5C4AD" w14:textId="77777777" w:rsidR="0002792E" w:rsidRPr="00AE22AC" w:rsidRDefault="0002792E" w:rsidP="0002792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1846FC6A"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764E20A2" w14:textId="77777777" w:rsidR="0002792E" w:rsidRDefault="0002792E" w:rsidP="0002792E">
          <w:pPr>
            <w:pStyle w:val="corpolettera"/>
            <w:ind w:left="284" w:right="276"/>
            <w:rPr>
              <w:rFonts w:ascii="Gotham Light" w:hAnsi="Gotham Light"/>
              <w:color w:val="262626" w:themeColor="text1" w:themeTint="D9"/>
              <w:sz w:val="17"/>
              <w:szCs w:val="17"/>
            </w:rPr>
          </w:pPr>
        </w:p>
        <w:p w14:paraId="2E46D4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E54D5B3" w14:textId="77777777" w:rsidR="0002792E" w:rsidRDefault="0002792E" w:rsidP="0002792E">
          <w:pPr>
            <w:pStyle w:val="corpolettera"/>
            <w:ind w:left="284" w:right="276"/>
            <w:rPr>
              <w:rFonts w:ascii="Gotham Light" w:hAnsi="Gotham Light"/>
              <w:color w:val="262626" w:themeColor="text1" w:themeTint="D9"/>
              <w:sz w:val="17"/>
              <w:szCs w:val="17"/>
            </w:rPr>
          </w:pPr>
        </w:p>
        <w:p w14:paraId="479721DF"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0BFB4CF2"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42C386BA" w14:textId="77777777" w:rsidR="0002792E" w:rsidRDefault="0002792E" w:rsidP="0002792E">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2146ADB" w14:textId="77777777" w:rsidR="0002792E" w:rsidRPr="00F30A54" w:rsidRDefault="0002792E" w:rsidP="0002792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45432DE"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D304A49"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9EB1FA" w14:textId="77777777" w:rsidR="0002792E" w:rsidRDefault="0002792E" w:rsidP="0002792E">
          <w:pPr>
            <w:pStyle w:val="corpolettera"/>
            <w:ind w:left="284" w:right="276"/>
            <w:rPr>
              <w:rFonts w:ascii="Gotham Light" w:hAnsi="Gotham Light"/>
              <w:color w:val="262626" w:themeColor="text1" w:themeTint="D9"/>
              <w:sz w:val="17"/>
              <w:szCs w:val="17"/>
            </w:rPr>
          </w:pPr>
        </w:p>
        <w:p w14:paraId="131EAD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AF492BA"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33ADAC42"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8B62CC8"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FE0AF19"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9AA4600"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344C217A"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67AD16FD"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657E7A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255F32FC"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5033B94C"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B588AF3"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ED76D2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983927D" w14:textId="77777777" w:rsidR="0002792E" w:rsidRPr="00D82BC3" w:rsidRDefault="0002792E" w:rsidP="0002792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797A205" w14:textId="77777777" w:rsidR="0002792E" w:rsidRDefault="0002792E" w:rsidP="0002792E">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0F2F8724" w14:textId="77777777" w:rsidR="0002792E" w:rsidRDefault="0002792E" w:rsidP="0002792E">
          <w:pPr>
            <w:pStyle w:val="corpolettera"/>
            <w:ind w:left="284" w:right="276"/>
            <w:rPr>
              <w:rFonts w:ascii="Gotham Medium" w:hAnsi="Gotham Medium"/>
              <w:color w:val="262626" w:themeColor="text1" w:themeTint="D9"/>
              <w:sz w:val="17"/>
              <w:szCs w:val="17"/>
            </w:rPr>
          </w:pPr>
        </w:p>
        <w:p w14:paraId="2D602428" w14:textId="77777777" w:rsidR="0002792E" w:rsidRDefault="0002792E" w:rsidP="0002792E">
          <w:pPr>
            <w:pStyle w:val="corpolettera"/>
            <w:ind w:left="284" w:right="276"/>
            <w:rPr>
              <w:rFonts w:ascii="Gotham Medium" w:hAnsi="Gotham Medium"/>
              <w:color w:val="262626" w:themeColor="text1" w:themeTint="D9"/>
              <w:sz w:val="17"/>
              <w:szCs w:val="17"/>
            </w:rPr>
          </w:pPr>
        </w:p>
        <w:p w14:paraId="5C57CF39" w14:textId="77777777" w:rsidR="0002792E" w:rsidRDefault="0002792E" w:rsidP="0002792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FB59C7E" w14:textId="77777777" w:rsidR="0002792E" w:rsidRPr="00964934" w:rsidRDefault="0002792E" w:rsidP="0002792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5415EFE" w14:textId="77777777" w:rsidR="0002792E" w:rsidRPr="00964934" w:rsidRDefault="0002792E" w:rsidP="0002792E">
          <w:pPr>
            <w:pStyle w:val="corpolettera"/>
            <w:ind w:left="284" w:right="276"/>
            <w:rPr>
              <w:rFonts w:ascii="Gotham Light" w:hAnsi="Gotham Light"/>
              <w:color w:val="262626" w:themeColor="text1" w:themeTint="D9"/>
              <w:sz w:val="17"/>
              <w:szCs w:val="17"/>
            </w:rPr>
          </w:pPr>
        </w:p>
        <w:p w14:paraId="17E63295"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52F3EB7"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085E25A" w14:textId="77777777" w:rsidR="0002792E" w:rsidRPr="000911BA" w:rsidRDefault="0002792E" w:rsidP="0002792E">
          <w:pPr>
            <w:pStyle w:val="corpolettera"/>
            <w:ind w:left="284" w:right="276"/>
            <w:rPr>
              <w:rFonts w:ascii="Gotham Light" w:hAnsi="Gotham Light"/>
              <w:color w:val="262626" w:themeColor="text1" w:themeTint="D9"/>
              <w:sz w:val="17"/>
              <w:szCs w:val="17"/>
            </w:rPr>
          </w:pPr>
        </w:p>
        <w:p w14:paraId="1B495184"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66C8FEFB"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7EACEB5" w14:textId="77777777" w:rsidR="0002792E" w:rsidRPr="006B17AB" w:rsidRDefault="0002792E" w:rsidP="0002792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608C255" w14:textId="77777777" w:rsidR="0002792E" w:rsidRPr="006B17AB" w:rsidRDefault="0002792E" w:rsidP="0002792E">
          <w:pPr>
            <w:pStyle w:val="corpolettera"/>
            <w:ind w:left="284" w:right="276"/>
            <w:rPr>
              <w:rFonts w:ascii="Gotham Light" w:hAnsi="Gotham Light"/>
              <w:color w:val="262626" w:themeColor="text1" w:themeTint="D9"/>
              <w:sz w:val="17"/>
              <w:szCs w:val="17"/>
            </w:rPr>
          </w:pPr>
        </w:p>
        <w:p w14:paraId="691402C7"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FBB8C92" w14:textId="77777777" w:rsidR="0002792E" w:rsidRPr="006B17AB" w:rsidRDefault="0002792E" w:rsidP="0002792E">
          <w:pPr>
            <w:ind w:left="284"/>
            <w:rPr>
              <w:rFonts w:ascii="Gotham Light" w:hAnsi="Gotham Light"/>
              <w:color w:val="262626" w:themeColor="text1" w:themeTint="D9"/>
              <w:sz w:val="17"/>
              <w:szCs w:val="17"/>
            </w:rPr>
          </w:pPr>
        </w:p>
        <w:p w14:paraId="190C95AF"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2D7097B" w14:textId="77777777" w:rsidR="0002792E" w:rsidRPr="006B17AB" w:rsidRDefault="0002792E" w:rsidP="0002792E">
          <w:pPr>
            <w:ind w:left="284"/>
            <w:rPr>
              <w:rFonts w:ascii="Gotham Light" w:hAnsi="Gotham Light"/>
              <w:color w:val="262626" w:themeColor="text1" w:themeTint="D9"/>
              <w:sz w:val="17"/>
              <w:szCs w:val="17"/>
            </w:rPr>
          </w:pPr>
        </w:p>
        <w:p w14:paraId="5E938248" w14:textId="77777777" w:rsidR="0002792E" w:rsidRPr="006B17AB" w:rsidRDefault="0002792E" w:rsidP="0002792E">
          <w:pPr>
            <w:ind w:left="284"/>
            <w:rPr>
              <w:rFonts w:ascii="Gotham Light" w:hAnsi="Gotham Light"/>
              <w:color w:val="262626" w:themeColor="text1" w:themeTint="D9"/>
              <w:sz w:val="17"/>
              <w:szCs w:val="17"/>
            </w:rPr>
          </w:pPr>
        </w:p>
        <w:p w14:paraId="5BF9F2C0" w14:textId="77777777" w:rsidR="0002792E" w:rsidRDefault="0002792E" w:rsidP="0002792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EE28D7D" w14:textId="77777777" w:rsidR="0002792E" w:rsidRDefault="0002792E" w:rsidP="0002792E">
          <w:pPr>
            <w:pStyle w:val="corpolettera"/>
            <w:ind w:left="284" w:right="276"/>
            <w:rPr>
              <w:rFonts w:ascii="Gotham Light" w:hAnsi="Gotham Light"/>
              <w:color w:val="262626" w:themeColor="text1" w:themeTint="D9"/>
              <w:sz w:val="17"/>
              <w:szCs w:val="17"/>
              <w:lang w:val="en-US"/>
            </w:rPr>
          </w:pPr>
        </w:p>
        <w:p w14:paraId="745AB0CD" w14:textId="77777777" w:rsidR="0002792E" w:rsidRPr="00A91BFE" w:rsidRDefault="0002792E" w:rsidP="0002792E">
          <w:pPr>
            <w:pStyle w:val="corpolettera"/>
            <w:ind w:left="284" w:right="276"/>
            <w:rPr>
              <w:rFonts w:ascii="Gotham Light" w:hAnsi="Gotham Light"/>
              <w:color w:val="262626" w:themeColor="text1" w:themeTint="D9"/>
              <w:sz w:val="17"/>
              <w:szCs w:val="17"/>
              <w:lang w:val="en-US"/>
            </w:rPr>
          </w:pPr>
        </w:p>
        <w:p w14:paraId="563D91BF" w14:textId="77777777" w:rsidR="0002792E" w:rsidRDefault="00000000" w:rsidP="0002792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1343976522"/>
        <w:docPartObj>
          <w:docPartGallery w:val="Cover Pages"/>
          <w:docPartUnique/>
        </w:docPartObj>
      </w:sdtPr>
      <w:sdtEndPr>
        <w:rPr>
          <w:rFonts w:ascii="Gotham Book" w:hAnsi="Gotham Book"/>
        </w:rPr>
      </w:sdtEndPr>
      <w:sdtContent>
        <w:p w14:paraId="4747348E" w14:textId="77777777"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1B7FDC9"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5A8FC576"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97179B"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7718A0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9C9C80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D0C5E75"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E90902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AF65C4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383E767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F53A44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6D2D51E"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146D41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5442BCF"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35184EE"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49658B6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7A1F2AA"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E75472"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179FA0D0" w14:textId="77777777" w:rsidR="002C0AAE" w:rsidRPr="00333697" w:rsidRDefault="00000000" w:rsidP="002C0AAE">
          <w:pPr>
            <w:pStyle w:val="corpolettera"/>
            <w:ind w:left="284" w:right="276"/>
            <w:rPr>
              <w:color w:val="404040" w:themeColor="text1" w:themeTint="BF"/>
              <w:sz w:val="17"/>
              <w:szCs w:val="17"/>
            </w:rPr>
          </w:pPr>
        </w:p>
      </w:sdtContent>
    </w:sdt>
    <w:p w14:paraId="61E907BA"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3DA654E"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2C6D290B"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72CC5E50"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54B22AB"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4E7DBA7C" w14:textId="77777777" w:rsidR="002C0AAE" w:rsidRPr="00D05C34" w:rsidRDefault="002C0AAE" w:rsidP="002C0AAE">
      <w:pPr>
        <w:pStyle w:val="corpolettera"/>
        <w:ind w:left="0" w:right="276"/>
        <w:rPr>
          <w:color w:val="404040" w:themeColor="text1" w:themeTint="BF"/>
          <w:sz w:val="17"/>
          <w:szCs w:val="17"/>
        </w:rPr>
      </w:pPr>
    </w:p>
    <w:p w14:paraId="48680202" w14:textId="77777777" w:rsidR="002C0AAE" w:rsidRPr="00D05C34" w:rsidRDefault="002C0AAE" w:rsidP="002C0AAE">
      <w:pPr>
        <w:pStyle w:val="corpolettera"/>
        <w:ind w:left="567" w:right="276" w:hanging="283"/>
        <w:rPr>
          <w:color w:val="404040" w:themeColor="text1" w:themeTint="BF"/>
          <w:sz w:val="17"/>
          <w:szCs w:val="17"/>
        </w:rPr>
      </w:pPr>
    </w:p>
    <w:p w14:paraId="5921F4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6A20A7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11784B1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EE4FB8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419366C1" w14:textId="77777777" w:rsidR="002C0AAE" w:rsidRPr="00D05C34" w:rsidRDefault="002C0AAE" w:rsidP="002C0AAE">
      <w:pPr>
        <w:pStyle w:val="corpolettera"/>
        <w:ind w:left="567" w:right="276" w:hanging="283"/>
        <w:rPr>
          <w:color w:val="404040" w:themeColor="text1" w:themeTint="BF"/>
          <w:sz w:val="17"/>
          <w:szCs w:val="17"/>
        </w:rPr>
      </w:pPr>
    </w:p>
    <w:p w14:paraId="4ED9D0BB" w14:textId="77777777" w:rsidR="002C0AAE" w:rsidRPr="00D05C34" w:rsidRDefault="002C0AAE" w:rsidP="002C0AAE">
      <w:pPr>
        <w:pStyle w:val="corpolettera"/>
        <w:ind w:left="567" w:right="276" w:hanging="283"/>
        <w:rPr>
          <w:color w:val="404040" w:themeColor="text1" w:themeTint="BF"/>
          <w:sz w:val="17"/>
          <w:szCs w:val="17"/>
        </w:rPr>
      </w:pPr>
    </w:p>
    <w:p w14:paraId="15296EE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18F522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24F86A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FED581C" w14:textId="77777777" w:rsidR="002C0AAE" w:rsidRPr="00D05C34" w:rsidRDefault="002C0AAE" w:rsidP="002C0AAE">
      <w:pPr>
        <w:pStyle w:val="corpolettera"/>
        <w:ind w:left="567" w:right="276" w:hanging="283"/>
        <w:rPr>
          <w:color w:val="404040" w:themeColor="text1" w:themeTint="BF"/>
          <w:sz w:val="17"/>
          <w:szCs w:val="17"/>
        </w:rPr>
      </w:pPr>
    </w:p>
    <w:p w14:paraId="2F5A00CA" w14:textId="77777777" w:rsidR="002C0AAE" w:rsidRPr="00D05C34" w:rsidRDefault="002C0AAE" w:rsidP="002C0AAE">
      <w:pPr>
        <w:pStyle w:val="corpolettera"/>
        <w:ind w:left="567" w:right="276" w:hanging="283"/>
        <w:rPr>
          <w:color w:val="404040" w:themeColor="text1" w:themeTint="BF"/>
          <w:sz w:val="17"/>
          <w:szCs w:val="17"/>
        </w:rPr>
      </w:pPr>
    </w:p>
    <w:p w14:paraId="2ADD1E53"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FE120E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AB92EF0" w14:textId="77777777" w:rsidR="002C0AAE" w:rsidRPr="00D05C34" w:rsidRDefault="002C0AAE" w:rsidP="002C0AAE">
      <w:pPr>
        <w:pStyle w:val="corpolettera"/>
        <w:ind w:left="567" w:right="276" w:hanging="283"/>
        <w:rPr>
          <w:color w:val="404040" w:themeColor="text1" w:themeTint="BF"/>
          <w:sz w:val="17"/>
          <w:szCs w:val="17"/>
        </w:rPr>
      </w:pPr>
    </w:p>
    <w:p w14:paraId="2D4A9D5B" w14:textId="77777777" w:rsidR="002C0AAE" w:rsidRPr="00D05C34" w:rsidRDefault="002C0AAE" w:rsidP="002C0AAE">
      <w:pPr>
        <w:pStyle w:val="corpolettera"/>
        <w:ind w:left="567" w:right="276" w:hanging="283"/>
        <w:rPr>
          <w:color w:val="404040" w:themeColor="text1" w:themeTint="BF"/>
          <w:sz w:val="17"/>
          <w:szCs w:val="17"/>
        </w:rPr>
      </w:pPr>
    </w:p>
    <w:p w14:paraId="228382C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A3BDFA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6001D0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D676093" w14:textId="77777777" w:rsidR="002C0AAE" w:rsidRPr="00D05C34" w:rsidRDefault="002C0AAE" w:rsidP="002C0AAE">
      <w:pPr>
        <w:pStyle w:val="corpolettera"/>
        <w:ind w:left="567" w:right="276" w:hanging="283"/>
        <w:rPr>
          <w:color w:val="404040" w:themeColor="text1" w:themeTint="BF"/>
          <w:sz w:val="17"/>
          <w:szCs w:val="17"/>
        </w:rPr>
      </w:pPr>
    </w:p>
    <w:p w14:paraId="61F0D3F9" w14:textId="77777777" w:rsidR="002C0AAE" w:rsidRPr="00D05C34" w:rsidRDefault="002C0AAE" w:rsidP="002C0AAE">
      <w:pPr>
        <w:pStyle w:val="corpolettera"/>
        <w:ind w:left="567" w:right="276" w:hanging="283"/>
        <w:rPr>
          <w:color w:val="404040" w:themeColor="text1" w:themeTint="BF"/>
          <w:sz w:val="17"/>
          <w:szCs w:val="17"/>
        </w:rPr>
      </w:pPr>
    </w:p>
    <w:p w14:paraId="6F00D8DC"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0E8C753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D79C49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377367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F7023E8" w14:textId="77777777" w:rsidR="002C0AAE" w:rsidRPr="00B71C71" w:rsidRDefault="002C0AAE" w:rsidP="002C0AAE">
      <w:pPr>
        <w:rPr>
          <w:rFonts w:ascii="Gotham Light" w:hAnsi="Gotham Light"/>
        </w:rPr>
      </w:pPr>
    </w:p>
    <w:p w14:paraId="76D5C295" w14:textId="77777777" w:rsidR="002C0AAE" w:rsidRPr="002C0AAE" w:rsidRDefault="0002792E" w:rsidP="002C0AAE">
      <w:pPr>
        <w:pStyle w:val="corpolettera"/>
        <w:ind w:left="284" w:right="276"/>
        <w:jc w:val="left"/>
        <w:rPr>
          <w:color w:val="404040" w:themeColor="text1" w:themeTint="BF"/>
          <w:sz w:val="17"/>
          <w:szCs w:val="17"/>
        </w:rPr>
      </w:pPr>
      <w:r w:rsidRPr="002C0AAE">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E50AF94" w14:textId="5B7D73F1"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86CA76C"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4B5F87DE"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2AEC1AE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ECFEB4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982C05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8199B8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96F6BCB"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28732F8"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27BB475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AC6FA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0444976"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46C30E0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3FD29E9"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23D988C"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701228F2"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3B9AFF3"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59F9D47"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7614F69" w14:textId="77777777" w:rsidR="002C0AAE" w:rsidRPr="00333697" w:rsidRDefault="00000000" w:rsidP="002C0AAE">
          <w:pPr>
            <w:pStyle w:val="corpolettera"/>
            <w:ind w:left="284" w:right="276"/>
            <w:rPr>
              <w:color w:val="404040" w:themeColor="text1" w:themeTint="BF"/>
              <w:sz w:val="17"/>
              <w:szCs w:val="17"/>
            </w:rPr>
          </w:pPr>
        </w:p>
      </w:sdtContent>
    </w:sdt>
    <w:p w14:paraId="4B3045D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5F402A7"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4D168753"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74526001"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739F2F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25299C4F" w14:textId="77777777" w:rsidR="002C0AAE" w:rsidRPr="00D05C34" w:rsidRDefault="002C0AAE" w:rsidP="002C0AAE">
      <w:pPr>
        <w:pStyle w:val="corpolettera"/>
        <w:ind w:left="0" w:right="276"/>
        <w:rPr>
          <w:color w:val="404040" w:themeColor="text1" w:themeTint="BF"/>
          <w:sz w:val="17"/>
          <w:szCs w:val="17"/>
        </w:rPr>
      </w:pPr>
    </w:p>
    <w:p w14:paraId="485E423D" w14:textId="77777777" w:rsidR="002C0AAE" w:rsidRPr="00D05C34" w:rsidRDefault="002C0AAE" w:rsidP="002C0AAE">
      <w:pPr>
        <w:pStyle w:val="corpolettera"/>
        <w:ind w:left="567" w:right="276" w:hanging="283"/>
        <w:rPr>
          <w:color w:val="404040" w:themeColor="text1" w:themeTint="BF"/>
          <w:sz w:val="17"/>
          <w:szCs w:val="17"/>
        </w:rPr>
      </w:pPr>
    </w:p>
    <w:p w14:paraId="631FF9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CA7E79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306CE32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C5216D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54433C9A" w14:textId="77777777" w:rsidR="002C0AAE" w:rsidRPr="00D05C34" w:rsidRDefault="002C0AAE" w:rsidP="002C0AAE">
      <w:pPr>
        <w:pStyle w:val="corpolettera"/>
        <w:ind w:left="567" w:right="276" w:hanging="283"/>
        <w:rPr>
          <w:color w:val="404040" w:themeColor="text1" w:themeTint="BF"/>
          <w:sz w:val="17"/>
          <w:szCs w:val="17"/>
        </w:rPr>
      </w:pPr>
    </w:p>
    <w:p w14:paraId="3278BB82" w14:textId="77777777" w:rsidR="002C0AAE" w:rsidRPr="00D05C34" w:rsidRDefault="002C0AAE" w:rsidP="002C0AAE">
      <w:pPr>
        <w:pStyle w:val="corpolettera"/>
        <w:ind w:left="567" w:right="276" w:hanging="283"/>
        <w:rPr>
          <w:color w:val="404040" w:themeColor="text1" w:themeTint="BF"/>
          <w:sz w:val="17"/>
          <w:szCs w:val="17"/>
        </w:rPr>
      </w:pPr>
    </w:p>
    <w:p w14:paraId="5CBE42B7"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A12542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C34193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5B73448" w14:textId="77777777" w:rsidR="002C0AAE" w:rsidRPr="00D05C34" w:rsidRDefault="002C0AAE" w:rsidP="002C0AAE">
      <w:pPr>
        <w:pStyle w:val="corpolettera"/>
        <w:ind w:left="567" w:right="276" w:hanging="283"/>
        <w:rPr>
          <w:color w:val="404040" w:themeColor="text1" w:themeTint="BF"/>
          <w:sz w:val="17"/>
          <w:szCs w:val="17"/>
        </w:rPr>
      </w:pPr>
    </w:p>
    <w:p w14:paraId="105D9317" w14:textId="77777777" w:rsidR="002C0AAE" w:rsidRPr="00D05C34" w:rsidRDefault="002C0AAE" w:rsidP="002C0AAE">
      <w:pPr>
        <w:pStyle w:val="corpolettera"/>
        <w:ind w:left="567" w:right="276" w:hanging="283"/>
        <w:rPr>
          <w:color w:val="404040" w:themeColor="text1" w:themeTint="BF"/>
          <w:sz w:val="17"/>
          <w:szCs w:val="17"/>
        </w:rPr>
      </w:pPr>
    </w:p>
    <w:p w14:paraId="70E0803E"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FA4AEC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BD1E3A2" w14:textId="77777777" w:rsidR="002C0AAE" w:rsidRPr="00D05C34" w:rsidRDefault="002C0AAE" w:rsidP="002C0AAE">
      <w:pPr>
        <w:pStyle w:val="corpolettera"/>
        <w:ind w:left="567" w:right="276" w:hanging="283"/>
        <w:rPr>
          <w:color w:val="404040" w:themeColor="text1" w:themeTint="BF"/>
          <w:sz w:val="17"/>
          <w:szCs w:val="17"/>
        </w:rPr>
      </w:pPr>
    </w:p>
    <w:p w14:paraId="5E168183" w14:textId="77777777" w:rsidR="002C0AAE" w:rsidRPr="00D05C34" w:rsidRDefault="002C0AAE" w:rsidP="002C0AAE">
      <w:pPr>
        <w:pStyle w:val="corpolettera"/>
        <w:ind w:left="567" w:right="276" w:hanging="283"/>
        <w:rPr>
          <w:color w:val="404040" w:themeColor="text1" w:themeTint="BF"/>
          <w:sz w:val="17"/>
          <w:szCs w:val="17"/>
        </w:rPr>
      </w:pPr>
    </w:p>
    <w:p w14:paraId="2073594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433E43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5C6BE0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47557FB" w14:textId="77777777" w:rsidR="002C0AAE" w:rsidRPr="00D05C34" w:rsidRDefault="002C0AAE" w:rsidP="002C0AAE">
      <w:pPr>
        <w:pStyle w:val="corpolettera"/>
        <w:ind w:left="567" w:right="276" w:hanging="283"/>
        <w:rPr>
          <w:color w:val="404040" w:themeColor="text1" w:themeTint="BF"/>
          <w:sz w:val="17"/>
          <w:szCs w:val="17"/>
        </w:rPr>
      </w:pPr>
    </w:p>
    <w:p w14:paraId="64BD038F" w14:textId="77777777" w:rsidR="002C0AAE" w:rsidRPr="00D05C34" w:rsidRDefault="002C0AAE" w:rsidP="002C0AAE">
      <w:pPr>
        <w:pStyle w:val="corpolettera"/>
        <w:ind w:left="567" w:right="276" w:hanging="283"/>
        <w:rPr>
          <w:color w:val="404040" w:themeColor="text1" w:themeTint="BF"/>
          <w:sz w:val="17"/>
          <w:szCs w:val="17"/>
        </w:rPr>
      </w:pPr>
    </w:p>
    <w:p w14:paraId="423E7AD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1FA4CAF"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A5CCE9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56E117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AA07B7D" w14:textId="77777777" w:rsidR="002C0AAE" w:rsidRPr="00B71C71" w:rsidRDefault="002C0AAE" w:rsidP="002C0AAE">
      <w:pPr>
        <w:rPr>
          <w:rFonts w:ascii="Gotham Light" w:hAnsi="Gotham Light"/>
        </w:rPr>
      </w:pPr>
    </w:p>
    <w:p w14:paraId="63B977B0" w14:textId="69AE36E9" w:rsidR="002C0AAE" w:rsidRPr="006E6A4F" w:rsidRDefault="002C0AAE" w:rsidP="002C0AAE">
      <w:pPr>
        <w:rPr>
          <w:color w:val="404040" w:themeColor="text1" w:themeTint="BF"/>
          <w:sz w:val="17"/>
          <w:szCs w:val="17"/>
        </w:rPr>
      </w:pPr>
    </w:p>
    <w:p w14:paraId="5D317F44" w14:textId="77777777" w:rsidR="002C0AAE" w:rsidRPr="00B71C71" w:rsidRDefault="002C0AAE">
      <w:pPr>
        <w:rPr>
          <w:rFonts w:ascii="Gotham Light" w:hAnsi="Gotham Light"/>
        </w:rPr>
      </w:pPr>
    </w:p>
    <w:sectPr w:rsidR="002C0AAE"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A7894" w14:textId="77777777" w:rsidR="00AE43D9" w:rsidRDefault="00AE43D9" w:rsidP="00A63F45">
      <w:r>
        <w:separator/>
      </w:r>
    </w:p>
  </w:endnote>
  <w:endnote w:type="continuationSeparator" w:id="0">
    <w:p w14:paraId="4A738A87" w14:textId="77777777" w:rsidR="00AE43D9" w:rsidRDefault="00AE43D9"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306A1" w14:textId="77777777" w:rsidR="00AE43D9" w:rsidRDefault="00AE43D9" w:rsidP="00A63F45">
      <w:r>
        <w:separator/>
      </w:r>
    </w:p>
  </w:footnote>
  <w:footnote w:type="continuationSeparator" w:id="0">
    <w:p w14:paraId="7CA04B49" w14:textId="77777777" w:rsidR="00AE43D9" w:rsidRDefault="00AE43D9"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342047381">
    <w:abstractNumId w:val="0"/>
  </w:num>
  <w:num w:numId="2" w16cid:durableId="2063212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eIJWCnMuj2FVVu23yB0ltehUIX0zwoyzIJzshnzTwrcqYT6XGs9rJMuC1tf/XYgFCvUAsf3/q9e2UxRkVin+2w==" w:salt="/kzl3A0ub5H990ZGHmJFX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qgUAVVpEAiwAAAA="/>
  </w:docVars>
  <w:rsids>
    <w:rsidRoot w:val="00B06B7F"/>
    <w:rsid w:val="00013C55"/>
    <w:rsid w:val="0002792E"/>
    <w:rsid w:val="00047EDD"/>
    <w:rsid w:val="000D3931"/>
    <w:rsid w:val="00126054"/>
    <w:rsid w:val="00247C35"/>
    <w:rsid w:val="0025716E"/>
    <w:rsid w:val="002729A6"/>
    <w:rsid w:val="002A0503"/>
    <w:rsid w:val="002A4619"/>
    <w:rsid w:val="002B4CAB"/>
    <w:rsid w:val="002C0AAE"/>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72DBB"/>
    <w:rsid w:val="005847D9"/>
    <w:rsid w:val="005A0D59"/>
    <w:rsid w:val="005A3E95"/>
    <w:rsid w:val="0060434F"/>
    <w:rsid w:val="00621C5E"/>
    <w:rsid w:val="0067202C"/>
    <w:rsid w:val="00690F3D"/>
    <w:rsid w:val="006E5BAA"/>
    <w:rsid w:val="006E6A4F"/>
    <w:rsid w:val="006F6CD5"/>
    <w:rsid w:val="007B30FB"/>
    <w:rsid w:val="00871EAF"/>
    <w:rsid w:val="008D53EB"/>
    <w:rsid w:val="008F0341"/>
    <w:rsid w:val="0095481A"/>
    <w:rsid w:val="009569E3"/>
    <w:rsid w:val="00966D9F"/>
    <w:rsid w:val="0097029C"/>
    <w:rsid w:val="009D1A88"/>
    <w:rsid w:val="00A32E95"/>
    <w:rsid w:val="00A35ED6"/>
    <w:rsid w:val="00A37CC5"/>
    <w:rsid w:val="00A63F45"/>
    <w:rsid w:val="00AE408E"/>
    <w:rsid w:val="00AE43D9"/>
    <w:rsid w:val="00B0684A"/>
    <w:rsid w:val="00B06B7F"/>
    <w:rsid w:val="00B71C71"/>
    <w:rsid w:val="00BD527E"/>
    <w:rsid w:val="00BD711D"/>
    <w:rsid w:val="00C4683D"/>
    <w:rsid w:val="00D05464"/>
    <w:rsid w:val="00D078D5"/>
    <w:rsid w:val="00D3098E"/>
    <w:rsid w:val="00D86BD3"/>
    <w:rsid w:val="00DC4FD1"/>
    <w:rsid w:val="00E67C32"/>
    <w:rsid w:val="00E67EC1"/>
    <w:rsid w:val="00EA29A7"/>
    <w:rsid w:val="00EB03A3"/>
    <w:rsid w:val="00EC69F5"/>
    <w:rsid w:val="00ED164C"/>
    <w:rsid w:val="00ED4C08"/>
    <w:rsid w:val="00EE28F9"/>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0AA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2792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
      <w:docPartPr>
        <w:name w:val="3F38D6B07A504AE8A6E73C1D72B64AE3"/>
        <w:category>
          <w:name w:val="Generale"/>
          <w:gallery w:val="placeholder"/>
        </w:category>
        <w:types>
          <w:type w:val="bbPlcHdr"/>
        </w:types>
        <w:behaviors>
          <w:behavior w:val="content"/>
        </w:behaviors>
        <w:guid w:val="{EE6F0E55-5E29-4B09-AE19-999C0821EE02}"/>
      </w:docPartPr>
      <w:docPartBody>
        <w:p w:rsidR="00054535" w:rsidRDefault="008B0293" w:rsidP="008B0293">
          <w:pPr>
            <w:pStyle w:val="3F38D6B07A504AE8A6E73C1D72B64AE3"/>
          </w:pPr>
          <w:r w:rsidRPr="004F70F1">
            <w:rPr>
              <w:rStyle w:val="Testosegnaposto"/>
            </w:rPr>
            <w:t>Fare clic o toccare qui per immettere il testo.</w:t>
          </w:r>
        </w:p>
      </w:docPartBody>
    </w:docPart>
    <w:docPart>
      <w:docPartPr>
        <w:name w:val="CAA782E078934BCAA1B52316AD8FB2AF"/>
        <w:category>
          <w:name w:val="Generale"/>
          <w:gallery w:val="placeholder"/>
        </w:category>
        <w:types>
          <w:type w:val="bbPlcHdr"/>
        </w:types>
        <w:behaviors>
          <w:behavior w:val="content"/>
        </w:behaviors>
        <w:guid w:val="{25E5ECF1-0CF4-40C5-903E-F284354DE26C}"/>
      </w:docPartPr>
      <w:docPartBody>
        <w:p w:rsidR="00054535" w:rsidRDefault="008B0293" w:rsidP="008B0293">
          <w:pPr>
            <w:pStyle w:val="CAA782E078934BCAA1B52316AD8FB2A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54535"/>
    <w:rsid w:val="0026109F"/>
    <w:rsid w:val="002C50D0"/>
    <w:rsid w:val="005161C7"/>
    <w:rsid w:val="007D7F63"/>
    <w:rsid w:val="00822B37"/>
    <w:rsid w:val="008B0293"/>
    <w:rsid w:val="008C6445"/>
    <w:rsid w:val="00951603"/>
    <w:rsid w:val="009F5612"/>
    <w:rsid w:val="00A243BF"/>
    <w:rsid w:val="00D2652B"/>
    <w:rsid w:val="00EE54EE"/>
    <w:rsid w:val="00FB4906"/>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B0293"/>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3F38D6B07A504AE8A6E73C1D72B64AE3">
    <w:name w:val="3F38D6B07A504AE8A6E73C1D72B64AE3"/>
    <w:rsid w:val="008B0293"/>
    <w:rPr>
      <w:kern w:val="2"/>
      <w14:ligatures w14:val="standardContextual"/>
    </w:rPr>
  </w:style>
  <w:style w:type="paragraph" w:customStyle="1" w:styleId="CAA782E078934BCAA1B52316AD8FB2AF">
    <w:name w:val="CAA782E078934BCAA1B52316AD8FB2AF"/>
    <w:rsid w:val="008B02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F022B-6BC2-4ECE-BA39-94E11EBA1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7994</Words>
  <Characters>45566</Characters>
  <Application>Microsoft Office Word</Application>
  <DocSecurity>0</DocSecurity>
  <Lines>379</Lines>
  <Paragraphs>106</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9</cp:revision>
  <cp:lastPrinted>2019-11-12T14:03:00Z</cp:lastPrinted>
  <dcterms:created xsi:type="dcterms:W3CDTF">2023-05-25T10:05:00Z</dcterms:created>
  <dcterms:modified xsi:type="dcterms:W3CDTF">2023-06-0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